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GridTable1Light"/>
        <w:tblpPr w:leftFromText="180" w:rightFromText="180" w:vertAnchor="page" w:horzAnchor="margin" w:tblpY="2423"/>
        <w:tblW w:w="14029" w:type="dxa"/>
        <w:tblLook w:val="04A0" w:firstRow="1" w:lastRow="0" w:firstColumn="1" w:lastColumn="0" w:noHBand="0" w:noVBand="1"/>
      </w:tblPr>
      <w:tblGrid>
        <w:gridCol w:w="1555"/>
        <w:gridCol w:w="2551"/>
        <w:gridCol w:w="4394"/>
        <w:gridCol w:w="5529"/>
      </w:tblGrid>
      <w:tr w:rsidR="00302ACD" w:rsidRPr="00B953BF" w14:paraId="4CEFE1F8" w14:textId="77777777" w:rsidTr="00302A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015AD22F" w14:textId="77777777" w:rsidR="00302ACD" w:rsidRPr="00CC308B" w:rsidRDefault="00302ACD" w:rsidP="00302ACD">
            <w:pPr>
              <w:spacing w:line="240" w:lineRule="auto"/>
              <w:jc w:val="left"/>
              <w:rPr>
                <w:sz w:val="22"/>
                <w:szCs w:val="22"/>
              </w:rPr>
            </w:pPr>
            <w:r w:rsidRPr="00CC308B">
              <w:rPr>
                <w:sz w:val="22"/>
                <w:szCs w:val="22"/>
              </w:rPr>
              <w:t>Feedback questionnaire</w:t>
            </w:r>
          </w:p>
        </w:tc>
        <w:tc>
          <w:tcPr>
            <w:tcW w:w="2551" w:type="dxa"/>
          </w:tcPr>
          <w:p w14:paraId="143DFF7D" w14:textId="77777777" w:rsidR="00302ACD" w:rsidRPr="00CC308B" w:rsidRDefault="00302ACD" w:rsidP="00302ACD">
            <w:pPr>
              <w:spacing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CC308B">
              <w:rPr>
                <w:sz w:val="22"/>
                <w:szCs w:val="22"/>
              </w:rPr>
              <w:t>Stages to collect the feedback</w:t>
            </w:r>
          </w:p>
        </w:tc>
        <w:tc>
          <w:tcPr>
            <w:tcW w:w="4394" w:type="dxa"/>
          </w:tcPr>
          <w:p w14:paraId="297F0A8C" w14:textId="77777777" w:rsidR="00302ACD" w:rsidRPr="00CC308B" w:rsidRDefault="00302ACD" w:rsidP="00302ACD">
            <w:pPr>
              <w:spacing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CC308B">
              <w:rPr>
                <w:sz w:val="22"/>
                <w:szCs w:val="22"/>
              </w:rPr>
              <w:t>Close ended question</w:t>
            </w:r>
          </w:p>
        </w:tc>
        <w:tc>
          <w:tcPr>
            <w:tcW w:w="5529" w:type="dxa"/>
          </w:tcPr>
          <w:p w14:paraId="09C45B51" w14:textId="77777777" w:rsidR="00302ACD" w:rsidRPr="00CC308B" w:rsidRDefault="00302ACD" w:rsidP="00302ACD">
            <w:pPr>
              <w:spacing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CC308B">
              <w:rPr>
                <w:sz w:val="22"/>
                <w:szCs w:val="22"/>
              </w:rPr>
              <w:t>Open-ended questions</w:t>
            </w:r>
          </w:p>
        </w:tc>
      </w:tr>
      <w:tr w:rsidR="00302ACD" w:rsidRPr="00CC308B" w14:paraId="13AC8F2C" w14:textId="77777777" w:rsidTr="00302A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29BCB762" w14:textId="77777777" w:rsidR="00302ACD" w:rsidRPr="00CC308B" w:rsidRDefault="00302ACD" w:rsidP="00302ACD">
            <w:pPr>
              <w:spacing w:line="240" w:lineRule="auto"/>
              <w:jc w:val="left"/>
              <w:rPr>
                <w:sz w:val="22"/>
                <w:szCs w:val="22"/>
              </w:rPr>
            </w:pPr>
            <w:r w:rsidRPr="00CC308B">
              <w:rPr>
                <w:sz w:val="22"/>
                <w:szCs w:val="22"/>
              </w:rPr>
              <w:t>Part 1</w:t>
            </w:r>
          </w:p>
        </w:tc>
        <w:tc>
          <w:tcPr>
            <w:tcW w:w="2551" w:type="dxa"/>
          </w:tcPr>
          <w:p w14:paraId="47D3E2F3" w14:textId="77777777" w:rsidR="00302ACD" w:rsidRPr="00CC308B" w:rsidRDefault="00302ACD" w:rsidP="00302ACD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CC308B">
              <w:rPr>
                <w:sz w:val="22"/>
                <w:szCs w:val="22"/>
              </w:rPr>
              <w:t>After first day lectures, before start of standard setting meting</w:t>
            </w:r>
            <w:bookmarkStart w:id="0" w:name="_GoBack"/>
            <w:bookmarkEnd w:id="0"/>
          </w:p>
        </w:tc>
        <w:tc>
          <w:tcPr>
            <w:tcW w:w="4394" w:type="dxa"/>
          </w:tcPr>
          <w:p w14:paraId="26B64E88" w14:textId="77777777" w:rsidR="00302ACD" w:rsidRPr="00CC308B" w:rsidRDefault="00302ACD" w:rsidP="00302ACD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CC308B">
              <w:rPr>
                <w:sz w:val="22"/>
                <w:szCs w:val="22"/>
              </w:rPr>
              <w:t xml:space="preserve">11 items- five-point Likert scale </w:t>
            </w:r>
          </w:p>
        </w:tc>
        <w:tc>
          <w:tcPr>
            <w:tcW w:w="5529" w:type="dxa"/>
          </w:tcPr>
          <w:p w14:paraId="3AEF9178" w14:textId="77777777" w:rsidR="00302ACD" w:rsidRPr="00CC308B" w:rsidRDefault="00302ACD" w:rsidP="00302ACD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CC308B">
              <w:rPr>
                <w:sz w:val="22"/>
                <w:szCs w:val="22"/>
              </w:rPr>
              <w:t>Is there any comments or suggestions you would like to share with us?</w:t>
            </w:r>
          </w:p>
        </w:tc>
      </w:tr>
      <w:tr w:rsidR="00302ACD" w:rsidRPr="00B953BF" w14:paraId="0A3FF671" w14:textId="77777777" w:rsidTr="00302A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5DFD5802" w14:textId="77777777" w:rsidR="00302ACD" w:rsidRPr="00CC308B" w:rsidRDefault="00302ACD" w:rsidP="00302ACD">
            <w:pPr>
              <w:spacing w:line="240" w:lineRule="auto"/>
              <w:jc w:val="left"/>
              <w:rPr>
                <w:sz w:val="22"/>
                <w:szCs w:val="22"/>
              </w:rPr>
            </w:pPr>
            <w:r w:rsidRPr="00CC308B">
              <w:rPr>
                <w:sz w:val="22"/>
                <w:szCs w:val="22"/>
              </w:rPr>
              <w:t>Part 2.1 (MA)</w:t>
            </w:r>
          </w:p>
          <w:p w14:paraId="5B263A70" w14:textId="77777777" w:rsidR="00302ACD" w:rsidRPr="00CC308B" w:rsidRDefault="00302ACD" w:rsidP="00302ACD">
            <w:pPr>
              <w:spacing w:line="240" w:lineRule="auto"/>
              <w:jc w:val="left"/>
              <w:rPr>
                <w:sz w:val="22"/>
                <w:szCs w:val="22"/>
              </w:rPr>
            </w:pPr>
            <w:r w:rsidRPr="00CC308B">
              <w:rPr>
                <w:sz w:val="22"/>
                <w:szCs w:val="22"/>
              </w:rPr>
              <w:t>Part 3.1 (E</w:t>
            </w:r>
            <w:r w:rsidRPr="00CC308B">
              <w:rPr>
                <w:caps/>
                <w:sz w:val="22"/>
                <w:szCs w:val="22"/>
              </w:rPr>
              <w:t>bel</w:t>
            </w:r>
            <w:r w:rsidRPr="00CC308B">
              <w:rPr>
                <w:sz w:val="22"/>
                <w:szCs w:val="22"/>
              </w:rPr>
              <w:t>)</w:t>
            </w:r>
          </w:p>
        </w:tc>
        <w:tc>
          <w:tcPr>
            <w:tcW w:w="2551" w:type="dxa"/>
          </w:tcPr>
          <w:p w14:paraId="649CC23D" w14:textId="77777777" w:rsidR="00302ACD" w:rsidRPr="00CC308B" w:rsidRDefault="00302ACD" w:rsidP="00302ACD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CC308B">
              <w:rPr>
                <w:sz w:val="22"/>
                <w:szCs w:val="22"/>
              </w:rPr>
              <w:t>After reviewing the judges' Round 1 ratings</w:t>
            </w:r>
          </w:p>
        </w:tc>
        <w:tc>
          <w:tcPr>
            <w:tcW w:w="4394" w:type="dxa"/>
          </w:tcPr>
          <w:p w14:paraId="6CD4790C" w14:textId="77777777" w:rsidR="00302ACD" w:rsidRPr="00CC308B" w:rsidRDefault="00302ACD" w:rsidP="00302ACD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CC308B">
              <w:rPr>
                <w:sz w:val="22"/>
                <w:szCs w:val="22"/>
              </w:rPr>
              <w:t>7 items- five-point Likert scale</w:t>
            </w:r>
          </w:p>
        </w:tc>
        <w:tc>
          <w:tcPr>
            <w:tcW w:w="5529" w:type="dxa"/>
          </w:tcPr>
          <w:p w14:paraId="2E34A7DD" w14:textId="77777777" w:rsidR="00302ACD" w:rsidRPr="00CC308B" w:rsidRDefault="00302ACD" w:rsidP="00302ACD">
            <w:pPr>
              <w:numPr>
                <w:ilvl w:val="0"/>
                <w:numId w:val="14"/>
              </w:numPr>
              <w:spacing w:after="160" w:line="240" w:lineRule="auto"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MY"/>
              </w:rPr>
            </w:pPr>
            <w:r w:rsidRPr="00CC308B">
              <w:rPr>
                <w:sz w:val="22"/>
                <w:szCs w:val="22"/>
                <w:lang w:val="en-MY"/>
              </w:rPr>
              <w:t>Were there any moments that you were not sure of your pass</w:t>
            </w:r>
            <w:r w:rsidRPr="00B953BF">
              <w:rPr>
                <w:sz w:val="22"/>
                <w:szCs w:val="22"/>
                <w:lang w:val="en-MY"/>
              </w:rPr>
              <w:t xml:space="preserve"> </w:t>
            </w:r>
            <w:r w:rsidRPr="00CC308B">
              <w:rPr>
                <w:sz w:val="22"/>
                <w:szCs w:val="22"/>
                <w:lang w:val="en-MY"/>
              </w:rPr>
              <w:t>mark? If so, why was it difficult to decide?</w:t>
            </w:r>
          </w:p>
          <w:p w14:paraId="35188F58" w14:textId="77777777" w:rsidR="00302ACD" w:rsidRPr="00CC308B" w:rsidRDefault="00302ACD" w:rsidP="00302ACD">
            <w:pPr>
              <w:numPr>
                <w:ilvl w:val="0"/>
                <w:numId w:val="14"/>
              </w:numPr>
              <w:spacing w:after="160" w:line="240" w:lineRule="auto"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CC308B">
              <w:rPr>
                <w:sz w:val="22"/>
                <w:szCs w:val="22"/>
                <w:lang w:val="en-MY"/>
              </w:rPr>
              <w:t>Describe any reservations or doubts you have about your</w:t>
            </w:r>
            <w:r w:rsidRPr="00B953BF">
              <w:rPr>
                <w:sz w:val="22"/>
                <w:szCs w:val="22"/>
                <w:lang w:val="en-MY"/>
              </w:rPr>
              <w:t xml:space="preserve"> </w:t>
            </w:r>
            <w:r w:rsidRPr="00CC308B">
              <w:rPr>
                <w:sz w:val="22"/>
                <w:szCs w:val="22"/>
                <w:lang w:val="en-MY"/>
              </w:rPr>
              <w:t>item ratings.</w:t>
            </w:r>
          </w:p>
        </w:tc>
      </w:tr>
      <w:tr w:rsidR="00302ACD" w:rsidRPr="00CC308B" w14:paraId="172226F3" w14:textId="77777777" w:rsidTr="00302A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52DE0DDD" w14:textId="77777777" w:rsidR="00302ACD" w:rsidRPr="00CC308B" w:rsidRDefault="00302ACD" w:rsidP="00302ACD">
            <w:pPr>
              <w:spacing w:line="240" w:lineRule="auto"/>
              <w:jc w:val="left"/>
              <w:rPr>
                <w:sz w:val="22"/>
                <w:szCs w:val="22"/>
              </w:rPr>
            </w:pPr>
            <w:r w:rsidRPr="00CC308B">
              <w:rPr>
                <w:sz w:val="22"/>
                <w:szCs w:val="22"/>
              </w:rPr>
              <w:t>Part 2.2 (MA)</w:t>
            </w:r>
          </w:p>
          <w:p w14:paraId="2BC6B5B2" w14:textId="77777777" w:rsidR="00302ACD" w:rsidRPr="00CC308B" w:rsidRDefault="00302ACD" w:rsidP="00302ACD">
            <w:pPr>
              <w:spacing w:line="240" w:lineRule="auto"/>
              <w:jc w:val="left"/>
              <w:rPr>
                <w:sz w:val="22"/>
                <w:szCs w:val="22"/>
              </w:rPr>
            </w:pPr>
            <w:r w:rsidRPr="00CC308B">
              <w:rPr>
                <w:sz w:val="22"/>
                <w:szCs w:val="22"/>
              </w:rPr>
              <w:t>Part 3.2 (Ebel)</w:t>
            </w:r>
          </w:p>
        </w:tc>
        <w:tc>
          <w:tcPr>
            <w:tcW w:w="2551" w:type="dxa"/>
          </w:tcPr>
          <w:p w14:paraId="0135426A" w14:textId="77777777" w:rsidR="00302ACD" w:rsidRPr="00CC308B" w:rsidRDefault="00302ACD" w:rsidP="00302ACD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CC308B">
              <w:rPr>
                <w:sz w:val="22"/>
                <w:szCs w:val="22"/>
              </w:rPr>
              <w:t>After reviewing the judges' Round 2 ratings</w:t>
            </w:r>
          </w:p>
        </w:tc>
        <w:tc>
          <w:tcPr>
            <w:tcW w:w="4394" w:type="dxa"/>
          </w:tcPr>
          <w:p w14:paraId="73417A54" w14:textId="77777777" w:rsidR="00302ACD" w:rsidRPr="00CC308B" w:rsidRDefault="00302ACD" w:rsidP="00302ACD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CC308B">
              <w:rPr>
                <w:sz w:val="22"/>
                <w:szCs w:val="22"/>
              </w:rPr>
              <w:t>8 items- five-point Likert scale</w:t>
            </w:r>
          </w:p>
        </w:tc>
        <w:tc>
          <w:tcPr>
            <w:tcW w:w="5529" w:type="dxa"/>
          </w:tcPr>
          <w:p w14:paraId="31FECD99" w14:textId="77777777" w:rsidR="00302ACD" w:rsidRPr="00CC308B" w:rsidRDefault="00302ACD" w:rsidP="00302ACD">
            <w:pPr>
              <w:numPr>
                <w:ilvl w:val="0"/>
                <w:numId w:val="15"/>
              </w:numPr>
              <w:spacing w:after="160" w:line="240" w:lineRule="auto"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MY"/>
              </w:rPr>
            </w:pPr>
            <w:r w:rsidRPr="00CC308B">
              <w:rPr>
                <w:sz w:val="22"/>
                <w:szCs w:val="22"/>
                <w:lang w:val="en-MY"/>
              </w:rPr>
              <w:t>Please explain any changes you made to the way you carried out your Round 2 item ratings.</w:t>
            </w:r>
          </w:p>
        </w:tc>
      </w:tr>
      <w:tr w:rsidR="00302ACD" w:rsidRPr="00B953BF" w14:paraId="5537C572" w14:textId="77777777" w:rsidTr="00302A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143CECE1" w14:textId="77777777" w:rsidR="00302ACD" w:rsidRPr="00CC308B" w:rsidRDefault="00302ACD" w:rsidP="00302ACD">
            <w:pPr>
              <w:spacing w:line="240" w:lineRule="auto"/>
              <w:jc w:val="left"/>
              <w:rPr>
                <w:sz w:val="22"/>
                <w:szCs w:val="22"/>
              </w:rPr>
            </w:pPr>
            <w:r w:rsidRPr="00CC308B">
              <w:rPr>
                <w:sz w:val="22"/>
                <w:szCs w:val="22"/>
              </w:rPr>
              <w:t>Part 2.3 (MA)</w:t>
            </w:r>
          </w:p>
          <w:p w14:paraId="00583AD9" w14:textId="77777777" w:rsidR="00302ACD" w:rsidRPr="00CC308B" w:rsidRDefault="00302ACD" w:rsidP="00302ACD">
            <w:pPr>
              <w:spacing w:line="240" w:lineRule="auto"/>
              <w:jc w:val="left"/>
              <w:rPr>
                <w:sz w:val="22"/>
                <w:szCs w:val="22"/>
              </w:rPr>
            </w:pPr>
            <w:r w:rsidRPr="00CC308B">
              <w:rPr>
                <w:sz w:val="22"/>
                <w:szCs w:val="22"/>
              </w:rPr>
              <w:t>Part 3.3 (Ebel)</w:t>
            </w:r>
          </w:p>
        </w:tc>
        <w:tc>
          <w:tcPr>
            <w:tcW w:w="2551" w:type="dxa"/>
          </w:tcPr>
          <w:p w14:paraId="53D658C5" w14:textId="77777777" w:rsidR="00302ACD" w:rsidRPr="00CC308B" w:rsidRDefault="00302ACD" w:rsidP="00302ACD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CC308B">
              <w:rPr>
                <w:sz w:val="22"/>
                <w:szCs w:val="22"/>
              </w:rPr>
              <w:t>After reviewing the judges' Round 3 ratings</w:t>
            </w:r>
          </w:p>
        </w:tc>
        <w:tc>
          <w:tcPr>
            <w:tcW w:w="4394" w:type="dxa"/>
          </w:tcPr>
          <w:p w14:paraId="61185169" w14:textId="77777777" w:rsidR="00302ACD" w:rsidRPr="00CC308B" w:rsidRDefault="00302ACD" w:rsidP="00302ACD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CC308B">
              <w:rPr>
                <w:sz w:val="22"/>
                <w:szCs w:val="22"/>
              </w:rPr>
              <w:t>10 items- five-point Likert scale</w:t>
            </w:r>
          </w:p>
        </w:tc>
        <w:tc>
          <w:tcPr>
            <w:tcW w:w="5529" w:type="dxa"/>
          </w:tcPr>
          <w:p w14:paraId="7CF81B2F" w14:textId="77777777" w:rsidR="00302ACD" w:rsidRPr="00CC308B" w:rsidRDefault="00302ACD" w:rsidP="00302ACD">
            <w:pPr>
              <w:numPr>
                <w:ilvl w:val="0"/>
                <w:numId w:val="16"/>
              </w:numPr>
              <w:spacing w:after="160" w:line="240" w:lineRule="auto"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MY"/>
              </w:rPr>
            </w:pPr>
            <w:r w:rsidRPr="00CC308B">
              <w:rPr>
                <w:sz w:val="22"/>
                <w:szCs w:val="22"/>
                <w:lang w:val="en-MY"/>
              </w:rPr>
              <w:t>Please explain any changes you made to the way you carried out your Round 3 item ratings.</w:t>
            </w:r>
          </w:p>
        </w:tc>
      </w:tr>
      <w:tr w:rsidR="00302ACD" w:rsidRPr="00B953BF" w14:paraId="3D131C08" w14:textId="77777777" w:rsidTr="00302A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579E8B7E" w14:textId="77777777" w:rsidR="00302ACD" w:rsidRPr="00CC308B" w:rsidRDefault="00302ACD" w:rsidP="00302ACD">
            <w:pPr>
              <w:spacing w:line="240" w:lineRule="auto"/>
              <w:jc w:val="left"/>
              <w:rPr>
                <w:sz w:val="22"/>
                <w:szCs w:val="22"/>
              </w:rPr>
            </w:pPr>
            <w:r w:rsidRPr="00CC308B">
              <w:rPr>
                <w:sz w:val="22"/>
                <w:szCs w:val="22"/>
              </w:rPr>
              <w:t>Part 4</w:t>
            </w:r>
            <w:r>
              <w:rPr>
                <w:sz w:val="22"/>
                <w:szCs w:val="22"/>
              </w:rPr>
              <w:t>a, b, c, d</w:t>
            </w:r>
          </w:p>
        </w:tc>
        <w:tc>
          <w:tcPr>
            <w:tcW w:w="2551" w:type="dxa"/>
          </w:tcPr>
          <w:p w14:paraId="785A3BE2" w14:textId="77777777" w:rsidR="00302ACD" w:rsidRPr="00CC308B" w:rsidRDefault="00302ACD" w:rsidP="00302ACD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CC308B">
              <w:rPr>
                <w:sz w:val="22"/>
                <w:szCs w:val="22"/>
              </w:rPr>
              <w:t>After completing all standard setting meetings</w:t>
            </w:r>
          </w:p>
        </w:tc>
        <w:tc>
          <w:tcPr>
            <w:tcW w:w="4394" w:type="dxa"/>
          </w:tcPr>
          <w:p w14:paraId="38B84882" w14:textId="77777777" w:rsidR="00302ACD" w:rsidRPr="00CC308B" w:rsidRDefault="00302ACD" w:rsidP="00302ACD">
            <w:pPr>
              <w:spacing w:after="160" w:line="240" w:lineRule="auto"/>
              <w:ind w:left="319" w:hanging="319"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MY"/>
              </w:rPr>
            </w:pPr>
            <w:r>
              <w:rPr>
                <w:sz w:val="22"/>
                <w:szCs w:val="22"/>
                <w:lang w:val="en-MY"/>
              </w:rPr>
              <w:t xml:space="preserve">4a. </w:t>
            </w:r>
            <w:r w:rsidRPr="00CC308B">
              <w:rPr>
                <w:sz w:val="22"/>
                <w:szCs w:val="22"/>
                <w:lang w:val="en-MY"/>
              </w:rPr>
              <w:t>General: 5 items- five-point Likert scale</w:t>
            </w:r>
          </w:p>
          <w:p w14:paraId="10C2835D" w14:textId="77777777" w:rsidR="00302ACD" w:rsidRPr="00B953BF" w:rsidRDefault="00302ACD" w:rsidP="00302ACD">
            <w:pPr>
              <w:spacing w:after="160" w:line="240" w:lineRule="auto"/>
              <w:ind w:left="319" w:hanging="319"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MY"/>
              </w:rPr>
            </w:pPr>
            <w:r>
              <w:rPr>
                <w:sz w:val="22"/>
                <w:szCs w:val="22"/>
                <w:lang w:val="en-MY"/>
              </w:rPr>
              <w:t xml:space="preserve">4b. </w:t>
            </w:r>
            <w:r w:rsidRPr="00CC308B">
              <w:rPr>
                <w:sz w:val="22"/>
                <w:szCs w:val="22"/>
                <w:lang w:val="en-MY"/>
              </w:rPr>
              <w:t xml:space="preserve">Level of reliance on information: </w:t>
            </w:r>
            <w:r w:rsidRPr="00B953BF">
              <w:rPr>
                <w:sz w:val="22"/>
                <w:szCs w:val="22"/>
                <w:lang w:val="en-MY"/>
              </w:rPr>
              <w:t>5 items- four-level scale</w:t>
            </w:r>
          </w:p>
          <w:p w14:paraId="11363BFD" w14:textId="77777777" w:rsidR="00302ACD" w:rsidRPr="00CC308B" w:rsidRDefault="00302ACD" w:rsidP="00302ACD">
            <w:pPr>
              <w:spacing w:after="160" w:line="240" w:lineRule="auto"/>
              <w:ind w:left="319" w:hanging="319"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MY"/>
              </w:rPr>
            </w:pPr>
            <w:r>
              <w:rPr>
                <w:sz w:val="22"/>
                <w:szCs w:val="22"/>
                <w:lang w:val="en-MY"/>
              </w:rPr>
              <w:t xml:space="preserve">4c. </w:t>
            </w:r>
            <w:r w:rsidRPr="00B953BF">
              <w:rPr>
                <w:sz w:val="22"/>
                <w:szCs w:val="22"/>
                <w:lang w:val="en-MY"/>
              </w:rPr>
              <w:t xml:space="preserve">Comparison of standard setting methods: 11 items- </w:t>
            </w:r>
            <w:r w:rsidRPr="00CC308B">
              <w:rPr>
                <w:sz w:val="22"/>
                <w:szCs w:val="22"/>
                <w:lang w:val="en-MY"/>
              </w:rPr>
              <w:t>five-point Likert scale</w:t>
            </w:r>
          </w:p>
          <w:p w14:paraId="68A80B09" w14:textId="77777777" w:rsidR="00302ACD" w:rsidRPr="00CC308B" w:rsidRDefault="00302ACD" w:rsidP="00302ACD">
            <w:pPr>
              <w:spacing w:after="160" w:line="240" w:lineRule="auto"/>
              <w:ind w:left="319" w:hanging="319"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MY"/>
              </w:rPr>
            </w:pPr>
            <w:r>
              <w:rPr>
                <w:sz w:val="22"/>
                <w:szCs w:val="22"/>
                <w:lang w:val="en-MY"/>
              </w:rPr>
              <w:t>4d. Judges’ p</w:t>
            </w:r>
            <w:r w:rsidRPr="00B953BF">
              <w:rPr>
                <w:sz w:val="22"/>
                <w:szCs w:val="22"/>
                <w:lang w:val="en-MY"/>
              </w:rPr>
              <w:t>reference on standard setting methods: 2 items- multiple-choice</w:t>
            </w:r>
          </w:p>
        </w:tc>
        <w:tc>
          <w:tcPr>
            <w:tcW w:w="5529" w:type="dxa"/>
          </w:tcPr>
          <w:p w14:paraId="11BC45F8" w14:textId="77777777" w:rsidR="00302ACD" w:rsidRPr="00FF2BC3" w:rsidRDefault="00302ACD" w:rsidP="00302ACD">
            <w:pPr>
              <w:pStyle w:val="ListParagraph"/>
              <w:numPr>
                <w:ilvl w:val="0"/>
                <w:numId w:val="17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FF2BC3">
              <w:rPr>
                <w:sz w:val="22"/>
              </w:rPr>
              <w:t>How do you describe your decision-making process (analyse and interpret) and feeling when standard setting the questions using Modified Angoff method?</w:t>
            </w:r>
          </w:p>
          <w:p w14:paraId="7ED4EB92" w14:textId="77777777" w:rsidR="00302ACD" w:rsidRPr="00FF2BC3" w:rsidRDefault="00302ACD" w:rsidP="00302ACD">
            <w:pPr>
              <w:pStyle w:val="ListParagraph"/>
              <w:numPr>
                <w:ilvl w:val="0"/>
                <w:numId w:val="17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FF2BC3">
              <w:rPr>
                <w:sz w:val="22"/>
              </w:rPr>
              <w:t>How do you describe your decision-making process (analyse and interpret) and feeling when standard setting the questions using Ebel method?</w:t>
            </w:r>
          </w:p>
          <w:p w14:paraId="495E2DE2" w14:textId="77777777" w:rsidR="00302ACD" w:rsidRPr="00A96955" w:rsidRDefault="00302ACD" w:rsidP="00302ACD">
            <w:pPr>
              <w:pStyle w:val="ListParagraph"/>
              <w:numPr>
                <w:ilvl w:val="0"/>
                <w:numId w:val="17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FF2BC3">
              <w:rPr>
                <w:sz w:val="22"/>
              </w:rPr>
              <w:t>Is there anything else you would like to share with us?</w:t>
            </w:r>
          </w:p>
        </w:tc>
      </w:tr>
      <w:tr w:rsidR="00302ACD" w:rsidRPr="00B953BF" w14:paraId="76D2FEE9" w14:textId="77777777" w:rsidTr="00302A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29" w:type="dxa"/>
            <w:gridSpan w:val="4"/>
          </w:tcPr>
          <w:p w14:paraId="21272C16" w14:textId="77777777" w:rsidR="00302ACD" w:rsidRPr="0023124B" w:rsidRDefault="00302ACD" w:rsidP="00302ACD">
            <w:pPr>
              <w:pStyle w:val="ListParagraph"/>
              <w:spacing w:line="240" w:lineRule="auto"/>
              <w:ind w:left="0"/>
              <w:rPr>
                <w:b w:val="0"/>
                <w:bCs w:val="0"/>
                <w:sz w:val="22"/>
              </w:rPr>
            </w:pPr>
            <w:r w:rsidRPr="0023124B">
              <w:rPr>
                <w:b w:val="0"/>
                <w:bCs w:val="0"/>
                <w:sz w:val="22"/>
              </w:rPr>
              <w:t>MA = modified Angoff</w:t>
            </w:r>
          </w:p>
        </w:tc>
      </w:tr>
    </w:tbl>
    <w:p w14:paraId="1D0E54B2" w14:textId="08E675CE" w:rsidR="00302ACD" w:rsidRPr="00C92AE6" w:rsidRDefault="00302ACD" w:rsidP="00302ACD">
      <w:pPr>
        <w:rPr>
          <w:b/>
          <w:bCs/>
          <w:u w:val="single"/>
        </w:rPr>
      </w:pPr>
      <w:r w:rsidRPr="00C92AE6">
        <w:rPr>
          <w:b/>
          <w:bCs/>
          <w:u w:val="single"/>
        </w:rPr>
        <w:t>Supplementary file 1</w:t>
      </w:r>
    </w:p>
    <w:p w14:paraId="71B0640E" w14:textId="49D3F573" w:rsidR="00302ACD" w:rsidRPr="00302ACD" w:rsidRDefault="00302ACD" w:rsidP="00302ACD">
      <w:pPr>
        <w:rPr>
          <w:b/>
          <w:bCs/>
        </w:rPr>
      </w:pPr>
      <w:r w:rsidRPr="00302ACD">
        <w:rPr>
          <w:b/>
          <w:bCs/>
        </w:rPr>
        <w:t>Summary on the Feedback Questionnaire for judges</w:t>
      </w:r>
    </w:p>
    <w:sectPr w:rsidR="00302ACD" w:rsidRPr="00302ACD" w:rsidSect="00851422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446300"/>
    <w:multiLevelType w:val="multilevel"/>
    <w:tmpl w:val="9970E7D0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25E20D48"/>
    <w:multiLevelType w:val="hybridMultilevel"/>
    <w:tmpl w:val="36246E64"/>
    <w:lvl w:ilvl="0" w:tplc="05C80C4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857076"/>
    <w:multiLevelType w:val="multilevel"/>
    <w:tmpl w:val="8152D0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38683B3F"/>
    <w:multiLevelType w:val="hybridMultilevel"/>
    <w:tmpl w:val="61E059D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E6859B3"/>
    <w:multiLevelType w:val="hybridMultilevel"/>
    <w:tmpl w:val="D95EA804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B5552F2"/>
    <w:multiLevelType w:val="hybridMultilevel"/>
    <w:tmpl w:val="606EEC2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2CF25BF"/>
    <w:multiLevelType w:val="hybridMultilevel"/>
    <w:tmpl w:val="798428AC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7440BD2"/>
    <w:multiLevelType w:val="multilevel"/>
    <w:tmpl w:val="A44A39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7"/>
  </w:num>
  <w:num w:numId="2">
    <w:abstractNumId w:val="7"/>
  </w:num>
  <w:num w:numId="3">
    <w:abstractNumId w:val="7"/>
  </w:num>
  <w:num w:numId="4">
    <w:abstractNumId w:val="2"/>
  </w:num>
  <w:num w:numId="5">
    <w:abstractNumId w:val="7"/>
  </w:num>
  <w:num w:numId="6">
    <w:abstractNumId w:val="7"/>
  </w:num>
  <w:num w:numId="7">
    <w:abstractNumId w:val="7"/>
  </w:num>
  <w:num w:numId="8">
    <w:abstractNumId w:val="7"/>
  </w:num>
  <w:num w:numId="9">
    <w:abstractNumId w:val="7"/>
  </w:num>
  <w:num w:numId="10">
    <w:abstractNumId w:val="7"/>
  </w:num>
  <w:num w:numId="11">
    <w:abstractNumId w:val="7"/>
  </w:num>
  <w:num w:numId="12">
    <w:abstractNumId w:val="1"/>
  </w:num>
  <w:num w:numId="13">
    <w:abstractNumId w:val="0"/>
  </w:num>
  <w:num w:numId="14">
    <w:abstractNumId w:val="5"/>
  </w:num>
  <w:num w:numId="15">
    <w:abstractNumId w:val="3"/>
  </w:num>
  <w:num w:numId="16">
    <w:abstractNumId w:val="6"/>
  </w:num>
  <w:num w:numId="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M2N7EwMjOzNLE0szBU0lEKTi0uzszPAykwrAUADi0Z1SwAAAA="/>
  </w:docVars>
  <w:rsids>
    <w:rsidRoot w:val="00851422"/>
    <w:rsid w:val="001109C6"/>
    <w:rsid w:val="00127DE0"/>
    <w:rsid w:val="00163C3F"/>
    <w:rsid w:val="00302ACD"/>
    <w:rsid w:val="00393069"/>
    <w:rsid w:val="003E47FC"/>
    <w:rsid w:val="004302B6"/>
    <w:rsid w:val="0061185B"/>
    <w:rsid w:val="008116A0"/>
    <w:rsid w:val="00851422"/>
    <w:rsid w:val="00A560E4"/>
    <w:rsid w:val="00A7625B"/>
    <w:rsid w:val="00AA0FEA"/>
    <w:rsid w:val="00C92AE6"/>
    <w:rsid w:val="00E65816"/>
    <w:rsid w:val="00F1443F"/>
    <w:rsid w:val="00F47FED"/>
    <w:rsid w:val="00F67C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C6D5E1"/>
  <w15:chartTrackingRefBased/>
  <w15:docId w15:val="{9762D9DA-61E7-4C86-86AD-3CD2C56ECB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EastAsia" w:hAnsi="Calibri" w:cstheme="minorBidi"/>
        <w:iCs/>
        <w:color w:val="000000" w:themeColor="text1"/>
        <w:kern w:val="2"/>
        <w:sz w:val="24"/>
        <w:szCs w:val="18"/>
        <w:lang w:val="en-GB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02ACD"/>
    <w:pPr>
      <w:spacing w:line="360" w:lineRule="auto"/>
      <w:jc w:val="both"/>
    </w:pPr>
    <w:rPr>
      <w:iCs w:val="0"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F1443F"/>
    <w:pPr>
      <w:keepNext/>
      <w:keepLines/>
      <w:numPr>
        <w:numId w:val="13"/>
      </w:numPr>
      <w:spacing w:before="240" w:line="480" w:lineRule="auto"/>
      <w:ind w:left="360" w:hanging="360"/>
      <w:jc w:val="left"/>
      <w:outlineLvl w:val="0"/>
    </w:pPr>
    <w:rPr>
      <w:rFonts w:eastAsiaTheme="majorEastAsia" w:cstheme="majorBidi"/>
      <w:b/>
      <w:iCs/>
      <w:color w:val="auto"/>
      <w:kern w:val="0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A560E4"/>
    <w:pPr>
      <w:keepNext/>
      <w:keepLines/>
      <w:numPr>
        <w:ilvl w:val="1"/>
        <w:numId w:val="11"/>
      </w:numPr>
      <w:spacing w:before="40" w:line="480" w:lineRule="auto"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A560E4"/>
    <w:pPr>
      <w:keepNext/>
      <w:keepLines/>
      <w:numPr>
        <w:ilvl w:val="2"/>
        <w:numId w:val="1"/>
      </w:numPr>
      <w:spacing w:before="40"/>
      <w:outlineLvl w:val="2"/>
    </w:pPr>
    <w:rPr>
      <w:rFonts w:eastAsiaTheme="majorEastAsia" w:cstheme="majorBidi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1422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51422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51422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51422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51422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51422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1443F"/>
    <w:rPr>
      <w:rFonts w:eastAsiaTheme="majorEastAsia" w:cstheme="majorBidi"/>
      <w:b/>
      <w:iCs w:val="0"/>
      <w:color w:val="auto"/>
      <w:kern w:val="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93069"/>
    <w:rPr>
      <w:rFonts w:eastAsiaTheme="majorEastAsia" w:cstheme="majorBidi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560E4"/>
    <w:rPr>
      <w:rFonts w:eastAsiaTheme="majorEastAsia" w:cstheme="majorBidi"/>
    </w:rPr>
  </w:style>
  <w:style w:type="paragraph" w:styleId="ListParagraph">
    <w:name w:val="List Paragraph"/>
    <w:basedOn w:val="Normal"/>
    <w:uiPriority w:val="34"/>
    <w:qFormat/>
    <w:rsid w:val="003E47FC"/>
    <w:pPr>
      <w:spacing w:after="160" w:line="259" w:lineRule="auto"/>
      <w:ind w:left="720"/>
      <w:contextualSpacing/>
      <w:jc w:val="left"/>
    </w:pPr>
    <w:rPr>
      <w:szCs w:val="22"/>
      <w:lang w:val="en-MY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393069"/>
    <w:pPr>
      <w:spacing w:line="240" w:lineRule="auto"/>
      <w:contextualSpacing/>
      <w:jc w:val="left"/>
    </w:pPr>
    <w:rPr>
      <w:rFonts w:eastAsia="Calibri" w:cs="Calibri"/>
      <w:b/>
      <w:spacing w:val="-10"/>
      <w:kern w:val="28"/>
    </w:rPr>
  </w:style>
  <w:style w:type="character" w:customStyle="1" w:styleId="TitleChar">
    <w:name w:val="Title Char"/>
    <w:basedOn w:val="DefaultParagraphFont"/>
    <w:link w:val="Title"/>
    <w:uiPriority w:val="10"/>
    <w:rsid w:val="00393069"/>
    <w:rPr>
      <w:rFonts w:ascii="Calibri" w:eastAsia="Calibri" w:hAnsi="Calibri" w:cs="Calibri"/>
      <w:b/>
      <w:spacing w:val="-10"/>
      <w:kern w:val="28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F67CDA"/>
    <w:pPr>
      <w:spacing w:after="200" w:line="240" w:lineRule="auto"/>
    </w:pPr>
    <w:rPr>
      <w:rFonts w:asciiTheme="minorHAnsi" w:hAnsiTheme="minorHAnsi"/>
      <w:iCs/>
      <w:color w:val="auto"/>
      <w:kern w:val="0"/>
      <w:sz w:val="22"/>
    </w:rPr>
  </w:style>
  <w:style w:type="character" w:customStyle="1" w:styleId="Heading4Char">
    <w:name w:val="Heading 4 Char"/>
    <w:basedOn w:val="DefaultParagraphFont"/>
    <w:link w:val="Heading4"/>
    <w:uiPriority w:val="9"/>
    <w:rsid w:val="00851422"/>
    <w:rPr>
      <w:rFonts w:asciiTheme="minorHAnsi" w:eastAsiaTheme="majorEastAsia" w:hAnsiTheme="minorHAnsi" w:cstheme="majorBidi"/>
      <w:i/>
      <w:iCs w:val="0"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51422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51422"/>
    <w:rPr>
      <w:rFonts w:asciiTheme="minorHAnsi" w:eastAsiaTheme="majorEastAsia" w:hAnsiTheme="minorHAnsi" w:cstheme="majorBidi"/>
      <w:i/>
      <w:iCs w:val="0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51422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51422"/>
    <w:rPr>
      <w:rFonts w:asciiTheme="minorHAnsi" w:eastAsiaTheme="majorEastAsia" w:hAnsiTheme="minorHAnsi" w:cstheme="majorBidi"/>
      <w:i/>
      <w:iCs w:val="0"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51422"/>
    <w:rPr>
      <w:rFonts w:asciiTheme="minorHAnsi" w:eastAsiaTheme="majorEastAsia" w:hAnsiTheme="minorHAnsi" w:cstheme="majorBidi"/>
      <w:color w:val="272727" w:themeColor="text1" w:themeTint="D8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1422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51422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51422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51422"/>
    <w:rPr>
      <w:i/>
      <w:iCs w:val="0"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851422"/>
    <w:rPr>
      <w:i/>
      <w:iCs w:val="0"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142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1422"/>
    <w:rPr>
      <w:i/>
      <w:iCs w:val="0"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51422"/>
    <w:rPr>
      <w:b/>
      <w:bCs/>
      <w:smallCaps/>
      <w:color w:val="0F4761" w:themeColor="accent1" w:themeShade="BF"/>
      <w:spacing w:val="5"/>
    </w:rPr>
  </w:style>
  <w:style w:type="table" w:styleId="GridTable1Light">
    <w:name w:val="Grid Table 1 Light"/>
    <w:basedOn w:val="TableNormal"/>
    <w:uiPriority w:val="46"/>
    <w:rsid w:val="00302ACD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57</Words>
  <Characters>146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g Khee Ho</dc:creator>
  <cp:keywords/>
  <dc:description/>
  <cp:lastModifiedBy>Ting Khee Ho</cp:lastModifiedBy>
  <cp:revision>2</cp:revision>
  <dcterms:created xsi:type="dcterms:W3CDTF">2025-03-13T21:27:00Z</dcterms:created>
  <dcterms:modified xsi:type="dcterms:W3CDTF">2025-08-11T03:21:00Z</dcterms:modified>
</cp:coreProperties>
</file>